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plot of depth vs. Teensy reported Voltage with at least 7 points. Plot includes line of best fit and uncertainty bounds on fit.</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numPr>
          <w:ilvl w:val="0"/>
          <w:numId w:val="1013"/>
        </w:numPr>
        <w:pStyle w:val="Compact"/>
      </w:pPr>
      <w:r>
        <w:t xml:space="preserve">☐ Includes plot of logged paths of x,y points overlaid on ideal trajectory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4-23T12:23:10Z</dcterms:created>
  <dcterms:modified xsi:type="dcterms:W3CDTF">2024-04-23T12: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